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56785" w:rsidP="009344FF">
      <w:r w:rsidRPr="00636B40">
        <w:t>T</w:t>
      </w:r>
      <w:r w:rsidR="00636B40" w:rsidRPr="00636B40">
        <w:t>he</w:t>
      </w:r>
      <w:r>
        <w:t xml:space="preserve"> </w:t>
      </w:r>
      <w:r w:rsidR="00636B40" w:rsidRPr="00636B40">
        <w:t xml:space="preserve">paper is suitable for the journal. </w:t>
      </w:r>
      <w:r w:rsidR="005677CE" w:rsidRPr="00636B40">
        <w:t>I</w:t>
      </w:r>
      <w:r w:rsidR="00636B40" w:rsidRPr="00636B40">
        <w:t>t</w:t>
      </w:r>
      <w:r w:rsidR="005677CE">
        <w:t xml:space="preserve"> </w:t>
      </w:r>
      <w:r w:rsidR="00636B40" w:rsidRPr="00636B40">
        <w:t>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5653F" w:rsidRPr="00CA7A8F" w:rsidRDefault="005E6BEE" w:rsidP="009344FF">
      <w:r w:rsidRPr="00CA7A8F">
        <w:t xml:space="preserve">Prof. </w:t>
      </w:r>
      <w:proofErr w:type="spellStart"/>
      <w:r w:rsidRPr="00CA7A8F">
        <w:t>Levent</w:t>
      </w:r>
      <w:proofErr w:type="spellEnd"/>
      <w:r w:rsidRPr="00CA7A8F">
        <w:t xml:space="preserve"> SON, The University of Mersin, Turkey</w:t>
      </w:r>
      <w:bookmarkStart w:id="0" w:name="_GoBack"/>
      <w:bookmarkEnd w:id="0"/>
    </w:p>
    <w:sectPr w:rsidR="00F5653F" w:rsidRPr="00CA7A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szQyBAILMxNDYyUdpeDU4uLM/DyQAsNaAMrbtHQsAAAA"/>
  </w:docVars>
  <w:rsids>
    <w:rsidRoot w:val="00A72896"/>
    <w:rsid w:val="002C0B2C"/>
    <w:rsid w:val="005677CE"/>
    <w:rsid w:val="005E6BEE"/>
    <w:rsid w:val="00636B40"/>
    <w:rsid w:val="009344FF"/>
    <w:rsid w:val="009F328F"/>
    <w:rsid w:val="00A72896"/>
    <w:rsid w:val="00C475FE"/>
    <w:rsid w:val="00CA7A8F"/>
    <w:rsid w:val="00E56785"/>
    <w:rsid w:val="00F5653F"/>
    <w:rsid w:val="00FA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4AE04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1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2-27T12:36:00Z</dcterms:modified>
</cp:coreProperties>
</file>